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p>
    <w:bookmarkStart w:id="20" w:name="X6ad9a15715591e1f0def458f946797048bd9551"/>
    <w:p>
      <w:pPr>
        <w:pStyle w:val="Heading1"/>
      </w:pPr>
      <w:r>
        <w:t xml:space="preserve">Internship Application Letter for Mechatronics Engineer Position</w:t>
      </w:r>
    </w:p>
    <w:bookmarkEnd w:id="20"/>
    <w:p>
      <w:pPr>
        <w:pStyle w:val="FirstParagraph"/>
      </w:pPr>
      <w:r>
        <w:t xml:space="preserve">Ali Rahman Khan</w:t>
      </w:r>
      <w:r>
        <w:br/>
      </w:r>
      <w:r>
        <w:t xml:space="preserve">House No. 45, Ward 7</w:t>
      </w:r>
      <w:r>
        <w:br/>
      </w:r>
      <w:r>
        <w:t xml:space="preserve">Dasht-e-Barchi, Kabul</w:t>
      </w:r>
      <w:r>
        <w:br/>
      </w:r>
      <w:r>
        <w:t xml:space="preserve">Afghanistan</w:t>
      </w:r>
      <w:r>
        <w:br/>
      </w:r>
      <w:r>
        <w:t xml:space="preserve">Email: ali.khan@mechatronics.af | Phone: +93 700 123 456</w:t>
      </w:r>
    </w:p>
    <w:p>
      <w:pPr>
        <w:pStyle w:val="BodyText"/>
      </w:pPr>
      <w:r>
        <w:t xml:space="preserve">October 26, 2023</w:t>
      </w:r>
    </w:p>
    <w:p>
      <w:pPr>
        <w:pStyle w:val="BodyText"/>
      </w:pPr>
      <w:r>
        <w:t xml:space="preserve">Hiring Manager</w:t>
      </w:r>
      <w:r>
        <w:br/>
      </w:r>
      <w:r>
        <w:t xml:space="preserve">Advanced Robotics Solutions</w:t>
      </w:r>
      <w:r>
        <w:br/>
      </w:r>
      <w:r>
        <w:t xml:space="preserve">Kabul Innovation Hub</w:t>
      </w:r>
      <w:r>
        <w:br/>
      </w:r>
      <w:r>
        <w:t xml:space="preserve">Kabul, Afghanistan</w:t>
      </w:r>
    </w:p>
    <w:p>
      <w:pPr>
        <w:pStyle w:val="BodyText"/>
      </w:pPr>
      <w:r>
        <w:t xml:space="preserve">Dear Hiring Manager,</w:t>
      </w:r>
    </w:p>
    <w:p>
      <w:pPr>
        <w:pStyle w:val="BodyText"/>
      </w:pPr>
      <w:r>
        <w:t xml:space="preserve">I am writing to express my enthusiastic interest in the Mechatronics Engineer Internship position at Advanced Robotics Solutions within the vibrant technological ecosystem of Afghanistan Kabul. As a final-year undergraduate student pursuing a Bachelor of Science in Mechatronics Engineering at Kabul University's Faculty of Engineering, I have meticulously prepared myself through rigorous academic coursework and hands-on projects that directly align with your company's mission to advance automation solutions for Afghanistan's developing infrastructure. This Internship Application Letter represents not just my formal submission, but my genuine commitment to contributing to Afghanistan's engineering renaissance from within its capital city.</w:t>
      </w:r>
    </w:p>
    <w:p>
      <w:pPr>
        <w:pStyle w:val="BodyText"/>
      </w:pPr>
      <w:r>
        <w:t xml:space="preserve">My academic journey has been defined by a relentless pursuit of excellence in mechatronics systems – the critical fusion of mechanical engineering, electronics, computer science, and control theory that forms the backbone of modern automation. At Kabul University, I have consistently ranked among the top 5% of my cohort (3.8/4.0 GPA) while completing advanced courses including Robotics Systems Design, Industrial Automation Controls, Embedded Systems Programming, and Sensor Integration Technologies. My capstone project, "Solar-Powered Autonomous Water Quality Monitoring System for Kabul River Basins," exemplifies my ability to deliver practical solutions to local challenges – a project that earned departmental recognition and demonstrated my proficiency with Arduino platforms, PID controllers, and environmental sensor networks. This work directly addresses water management needs in Afghanistan Kabul where 70% of households face seasonal water scarcity issues.</w:t>
      </w:r>
    </w:p>
    <w:p>
      <w:pPr>
        <w:pStyle w:val="BodyText"/>
      </w:pPr>
      <w:r>
        <w:t xml:space="preserve">What distinguishes my technical foundation is not merely academic achievement but contextual understanding of Afghanistan's unique engineering landscape. Having grown up in Dasht-e-Barchi, I've witnessed firsthand how technological gaps impact daily life – from unreliable power grids to agricultural inefficiencies. My internship goal extends beyond skill acquisition; I aim to apply mechatronics principles specifically for Afghanistan Kabul's development needs. I've studied the government's National Strategy for Technological Innovation (2021-2030) and recognize that robotics and automation are critical pathways for economic diversification in a nation where 85% of youth seek technical employment opportunities. This is why I'm particularly drawn to Advanced Robotics Solutions' work on agricultural drones and smart grid systems – technologies that could directly benefit Kabul's growing urban agriculture sector.</w:t>
      </w:r>
    </w:p>
    <w:p>
      <w:pPr>
        <w:pStyle w:val="BodyText"/>
      </w:pPr>
      <w:r>
        <w:t xml:space="preserve">My practical experience includes six months at the Afghanistan Technical University's Innovation Lab, where I contributed to a team developing low-cost prosthetic limbs using 3D-printed mechatronics components. This project required navigating Afghanistan's supply chain constraints – a crucial skill for local engineering work. We successfully prototyped a sensor-equipped knee joint for amputees that reduced costs by 60% compared to imported models, demonstrating my adaptability in resource-limited environments. I also participated in the Kabul STEM Festival as a workshop facilitator, teaching mechatronics fundamentals to 150+ high school students – an experience that reinforced my belief that technological advancement must be rooted in local capacity building within Afghanistan Kabul.</w:t>
      </w:r>
    </w:p>
    <w:p>
      <w:pPr>
        <w:pStyle w:val="BodyText"/>
      </w:pPr>
      <w:r>
        <w:t xml:space="preserve">I understand the profound responsibility of being a Mechatronics Engineer in Afghanistan's current context. Unlike international internships, this position demands cultural intelligence alongside technical skill. I've spent years engaging with Kabul's engineering community: attending monthly meetups at the Afghan Engineers Association, volunteering for UNDP's "Tech for All" initiative to repair school robotics kits across Kandahar and Herat provinces, and collaborating with local SMEs on simple automation projects. This immersion has taught me that sustainable innovation requires respecting Afghanistan's socio-economic fabric – a perspective I'll bring to every challenge at Advanced Robotics Solutions.</w:t>
      </w:r>
    </w:p>
    <w:p>
      <w:pPr>
        <w:pStyle w:val="BodyText"/>
      </w:pPr>
      <w:r>
        <w:t xml:space="preserve">My technical toolkit includes proficiency in CAD design (SolidWorks), PLC programming (Siemens S7-1200), MATLAB/Simulink for control system modeling, and Python for embedded applications. But more importantly, I possess the soft skills vital for Afghanistan's workplace: resilience forged through navigating Kabul's traffic and infrastructure challenges, patience in collaborative problem-solving across cultural backgrounds, and a deep commitment to ethical engineering practices. I've observed how successful projects in Afghanistan Kabul – like the recent solar-powered street lighting initiative in Pul-e Khumri – succeed when engineers prioritize community needs over theoretical perfection.</w:t>
      </w:r>
    </w:p>
    <w:p>
      <w:pPr>
        <w:pStyle w:val="BodyText"/>
      </w:pPr>
      <w:r>
        <w:t xml:space="preserve">What excites me most about this internship is the opportunity to contribute to solutions that will have tangible impact on Afghanistan's future. In a nation where manufacturing accounts for only 5% of GDP, companies like Advanced Robotics Solutions are catalysts for industrial transformation. I'm eager to learn from your team's work in developing affordable automation tools for small-scale factories across Kabul, and to apply my skills toward projects that could eventually reduce production costs by 25-40% as outlined in Afghanistan's Manufacturing Competitiveness Plan. My goal is not just to complete an internship, but to become a local engineering asset who understands how mechatronics can drive real economic change in this region.</w:t>
      </w:r>
    </w:p>
    <w:p>
      <w:pPr>
        <w:pStyle w:val="BodyText"/>
      </w:pPr>
      <w:r>
        <w:t xml:space="preserve">I have attached my resume detailing additional projects including the "Kabul University Automated Greenhouse System" and my certification in Industrial Robotics Safety Standards (ISO 10218). I would welcome the opportunity to discuss how my technical background, local contextual knowledge, and unwavering commitment to Afghanistan's technological advancement align with your internship program. Thank you for considering this Internship Application Letter – I am ready to contribute immediately and learn from the esteemed professionals at Advanced Robotics Solutions while serving as an ambassador for innovative engineering in Afghanistan Kabul.</w:t>
      </w:r>
    </w:p>
    <w:p>
      <w:pPr>
        <w:pStyle w:val="BodyText"/>
      </w:pPr>
      <w:r>
        <w:t xml:space="preserve">Sincerely,</w:t>
      </w:r>
    </w:p>
    <w:p>
      <w:pPr>
        <w:pStyle w:val="BodyText"/>
      </w:pPr>
      <w:r>
        <w:t xml:space="preserve">Ali Rahman Khan</w:t>
      </w:r>
    </w:p>
    <w:p>
      <w:pPr>
        <w:pStyle w:val="BodyText"/>
      </w:pPr>
      <w:r>
        <w:t xml:space="preserve">Final-Year Mechatronics Engineering Student | Kabul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dc:title>
  <dc:creator/>
  <dc:language>en</dc:language>
  <cp:keywords/>
  <dcterms:created xsi:type="dcterms:W3CDTF">2026-07-15T00:09:36Z</dcterms:created>
  <dcterms:modified xsi:type="dcterms:W3CDTF">2026-07-15T00:09:36Z</dcterms:modified>
</cp:coreProperties>
</file>

<file path=docProps/custom.xml><?xml version="1.0" encoding="utf-8"?>
<Properties xmlns="http://schemas.openxmlformats.org/officeDocument/2006/custom-properties" xmlns:vt="http://schemas.openxmlformats.org/officeDocument/2006/docPropsVTypes"/>
</file>